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E12E4E" w14:textId="3E5D266A" w:rsidR="006377F3" w:rsidRDefault="00B902F7" w:rsidP="00B902F7">
      <w:pPr>
        <w:jc w:val="center"/>
        <w:rPr>
          <w:b/>
          <w:bCs/>
        </w:rPr>
      </w:pPr>
      <w:r>
        <w:rPr>
          <w:b/>
          <w:bCs/>
        </w:rPr>
        <w:t xml:space="preserve">Tugas </w:t>
      </w:r>
      <w:r w:rsidR="00853D87">
        <w:rPr>
          <w:b/>
          <w:bCs/>
        </w:rPr>
        <w:t>Individu</w:t>
      </w:r>
    </w:p>
    <w:p w14:paraId="509BE3BF" w14:textId="36C40AD5" w:rsidR="00B902F7" w:rsidRDefault="00B902F7" w:rsidP="00B902F7">
      <w:pPr>
        <w:jc w:val="both"/>
        <w:rPr>
          <w:b/>
          <w:bCs/>
        </w:rPr>
      </w:pPr>
      <w:r>
        <w:rPr>
          <w:b/>
          <w:bCs/>
        </w:rPr>
        <w:t>PETUNJUK</w:t>
      </w:r>
    </w:p>
    <w:p w14:paraId="1E5F6B98" w14:textId="0750D13E" w:rsidR="00B902F7" w:rsidRDefault="00B902F7" w:rsidP="00B902F7">
      <w:pPr>
        <w:pStyle w:val="ListParagraph"/>
        <w:numPr>
          <w:ilvl w:val="0"/>
          <w:numId w:val="2"/>
        </w:numPr>
        <w:jc w:val="both"/>
      </w:pPr>
      <w:r>
        <w:t>Dikumpulkan dalam PDF</w:t>
      </w:r>
    </w:p>
    <w:p w14:paraId="0F6ABA8F" w14:textId="6F59F17B" w:rsidR="00B902F7" w:rsidRPr="00B902F7" w:rsidRDefault="00B902F7" w:rsidP="00B902F7">
      <w:pPr>
        <w:pStyle w:val="ListParagraph"/>
        <w:numPr>
          <w:ilvl w:val="0"/>
          <w:numId w:val="2"/>
        </w:numPr>
        <w:jc w:val="both"/>
      </w:pPr>
      <w:r>
        <w:t>Nama dan NPM</w:t>
      </w:r>
      <w:r w:rsidR="00F475F2">
        <w:t xml:space="preserve"> Kelompok</w:t>
      </w:r>
      <w:r>
        <w:t xml:space="preserve"> Ditulis di kanan atas</w:t>
      </w:r>
    </w:p>
    <w:p w14:paraId="4DF3D1F4" w14:textId="18FA52EF" w:rsidR="00130426" w:rsidRPr="00853D87" w:rsidRDefault="00B902F7" w:rsidP="00853D87">
      <w:pPr>
        <w:jc w:val="both"/>
        <w:rPr>
          <w:b/>
          <w:bCs/>
        </w:rPr>
      </w:pPr>
      <w:r>
        <w:rPr>
          <w:b/>
          <w:bCs/>
        </w:rPr>
        <w:t>SOAL</w:t>
      </w:r>
    </w:p>
    <w:p w14:paraId="74CA6F87" w14:textId="77777777" w:rsidR="00130426" w:rsidRDefault="00130426" w:rsidP="00130426">
      <w:pPr>
        <w:ind w:left="709"/>
        <w:jc w:val="both"/>
      </w:pPr>
    </w:p>
    <w:p w14:paraId="0195B4BD" w14:textId="777AEE97" w:rsidR="00130426" w:rsidRDefault="00130426" w:rsidP="00130426">
      <w:pPr>
        <w:pStyle w:val="ListParagraph"/>
        <w:numPr>
          <w:ilvl w:val="0"/>
          <w:numId w:val="1"/>
        </w:numPr>
        <w:jc w:val="both"/>
      </w:pPr>
      <w:r w:rsidRPr="00130426">
        <w:t>Tentukan bentuk eselon baris tereduksi dari matriks berikut:</w:t>
      </w:r>
    </w:p>
    <w:p w14:paraId="6304D8EC" w14:textId="66AD18B7" w:rsidR="00130426" w:rsidRDefault="00130426" w:rsidP="00130426">
      <w:pPr>
        <w:ind w:left="360"/>
        <w:jc w:val="both"/>
      </w:pPr>
      <w:r w:rsidRPr="00130426">
        <w:rPr>
          <w:noProof/>
        </w:rPr>
        <w:drawing>
          <wp:inline distT="0" distB="0" distL="0" distR="0" wp14:anchorId="199A23F0" wp14:editId="4961608A">
            <wp:extent cx="2724530" cy="1009791"/>
            <wp:effectExtent l="0" t="0" r="0" b="0"/>
            <wp:docPr id="528830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8305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92972" w14:textId="72D6A6F9" w:rsidR="00130426" w:rsidRDefault="00130426" w:rsidP="00130426">
      <w:pPr>
        <w:pStyle w:val="ListParagraph"/>
        <w:numPr>
          <w:ilvl w:val="0"/>
          <w:numId w:val="1"/>
        </w:numPr>
        <w:jc w:val="both"/>
      </w:pPr>
      <w:r>
        <w:t>Carilah Matriks Invers dari matriks dibawah ini</w:t>
      </w:r>
    </w:p>
    <w:p w14:paraId="71EAA523" w14:textId="179BFD77" w:rsidR="00130426" w:rsidRPr="00F475F2" w:rsidRDefault="00130426" w:rsidP="00130426">
      <w:pPr>
        <w:ind w:left="360"/>
        <w:jc w:val="both"/>
      </w:pPr>
      <w:r w:rsidRPr="00130426">
        <w:rPr>
          <w:noProof/>
        </w:rPr>
        <w:drawing>
          <wp:inline distT="0" distB="0" distL="0" distR="0" wp14:anchorId="56577813" wp14:editId="74A6536E">
            <wp:extent cx="2095792" cy="1000265"/>
            <wp:effectExtent l="0" t="0" r="0" b="9525"/>
            <wp:docPr id="175972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725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0426" w:rsidRPr="00F475F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60A97" w14:textId="77777777" w:rsidR="00713705" w:rsidRDefault="00713705" w:rsidP="00B902F7">
      <w:pPr>
        <w:spacing w:after="0" w:line="240" w:lineRule="auto"/>
      </w:pPr>
      <w:r>
        <w:separator/>
      </w:r>
    </w:p>
  </w:endnote>
  <w:endnote w:type="continuationSeparator" w:id="0">
    <w:p w14:paraId="0D467A94" w14:textId="77777777" w:rsidR="00713705" w:rsidRDefault="00713705" w:rsidP="00B90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634DF" w14:textId="77777777" w:rsidR="00853D87" w:rsidRDefault="00853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5F74E" w14:textId="77777777" w:rsidR="00853D87" w:rsidRDefault="00853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EF150" w14:textId="77777777" w:rsidR="00853D87" w:rsidRDefault="00853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5572B" w14:textId="77777777" w:rsidR="00713705" w:rsidRDefault="00713705" w:rsidP="00B902F7">
      <w:pPr>
        <w:spacing w:after="0" w:line="240" w:lineRule="auto"/>
      </w:pPr>
      <w:r>
        <w:separator/>
      </w:r>
    </w:p>
  </w:footnote>
  <w:footnote w:type="continuationSeparator" w:id="0">
    <w:p w14:paraId="1148A8D0" w14:textId="77777777" w:rsidR="00713705" w:rsidRDefault="00713705" w:rsidP="00B90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A9FFD" w14:textId="77777777" w:rsidR="00853D87" w:rsidRDefault="00853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77291" w14:textId="36759207" w:rsidR="00B902F7" w:rsidRPr="00F475F2" w:rsidRDefault="00B902F7" w:rsidP="00853D87">
    <w:pPr>
      <w:pStyle w:val="Header"/>
      <w:jc w:val="right"/>
    </w:pPr>
    <w:r w:rsidRPr="00F475F2">
      <w:t xml:space="preserve"> </w:t>
    </w:r>
    <w:r w:rsidR="00853D87">
      <w:t>Nama:</w:t>
    </w:r>
    <w:r w:rsidR="00853D87">
      <w:br/>
      <w:t xml:space="preserve">NPM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728C8" w14:textId="77777777" w:rsidR="00853D87" w:rsidRDefault="00853D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03AD2"/>
    <w:multiLevelType w:val="hybridMultilevel"/>
    <w:tmpl w:val="1292D9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301285"/>
    <w:multiLevelType w:val="hybridMultilevel"/>
    <w:tmpl w:val="4D9CB14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5883331">
    <w:abstractNumId w:val="1"/>
  </w:num>
  <w:num w:numId="2" w16cid:durableId="252252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U0tTSxMDA1NTMwNrJU0lEKTi0uzszPAykwrgUAwca58iwAAAA="/>
  </w:docVars>
  <w:rsids>
    <w:rsidRoot w:val="006377F3"/>
    <w:rsid w:val="0008470F"/>
    <w:rsid w:val="000F1FF1"/>
    <w:rsid w:val="00130426"/>
    <w:rsid w:val="006377F3"/>
    <w:rsid w:val="00713705"/>
    <w:rsid w:val="007556D6"/>
    <w:rsid w:val="00853D87"/>
    <w:rsid w:val="009B5A49"/>
    <w:rsid w:val="009B72ED"/>
    <w:rsid w:val="009C6B8E"/>
    <w:rsid w:val="00A27754"/>
    <w:rsid w:val="00A30C76"/>
    <w:rsid w:val="00A73C8E"/>
    <w:rsid w:val="00B902F7"/>
    <w:rsid w:val="00C01EB7"/>
    <w:rsid w:val="00D044C3"/>
    <w:rsid w:val="00D812DE"/>
    <w:rsid w:val="00EA39C4"/>
    <w:rsid w:val="00F475F2"/>
    <w:rsid w:val="00FB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E82A5"/>
  <w15:chartTrackingRefBased/>
  <w15:docId w15:val="{7732F3D4-3F4D-4774-BE6C-B041AB2AA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77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77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77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77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7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77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77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77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77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7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77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77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7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7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7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7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7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7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77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77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77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77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77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77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77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377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77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77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77F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90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2F7"/>
  </w:style>
  <w:style w:type="paragraph" w:styleId="Footer">
    <w:name w:val="footer"/>
    <w:basedOn w:val="Normal"/>
    <w:link w:val="FooterChar"/>
    <w:uiPriority w:val="99"/>
    <w:unhideWhenUsed/>
    <w:rsid w:val="00B90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2F7"/>
  </w:style>
  <w:style w:type="paragraph" w:styleId="NormalWeb">
    <w:name w:val="Normal (Web)"/>
    <w:basedOn w:val="Normal"/>
    <w:uiPriority w:val="99"/>
    <w:semiHidden/>
    <w:unhideWhenUsed/>
    <w:rsid w:val="00A73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D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33</Words>
  <Characters>176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 1205</dc:creator>
  <cp:keywords/>
  <dc:description/>
  <cp:lastModifiedBy>Jul 1205</cp:lastModifiedBy>
  <cp:revision>7</cp:revision>
  <dcterms:created xsi:type="dcterms:W3CDTF">2026-02-19T06:32:00Z</dcterms:created>
  <dcterms:modified xsi:type="dcterms:W3CDTF">2026-02-26T14:22:00Z</dcterms:modified>
</cp:coreProperties>
</file>